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Pr="006B0B7F" w:rsidRDefault="00E43BE2">
      <w:pPr>
        <w:rPr>
          <w:rFonts w:asciiTheme="minorEastAsia" w:hAnsiTheme="minorEastAsia"/>
        </w:rPr>
      </w:pPr>
      <w:r w:rsidRPr="006B0B7F">
        <w:rPr>
          <w:rFonts w:asciiTheme="minorEastAsia" w:hAnsiTheme="minorEastAsia"/>
          <w:lang w:val="zh-CN" w:bidi="zh-CN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:rsidRPr="006B0B7F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Pr="006B0B7F" w:rsidRDefault="00646EEE">
            <w:pPr>
              <w:rPr>
                <w:rFonts w:asciiTheme="minorEastAsia" w:hAnsiTheme="minorEastAsia"/>
              </w:rPr>
            </w:pPr>
          </w:p>
        </w:tc>
        <w:tc>
          <w:tcPr>
            <w:tcW w:w="5602" w:type="dxa"/>
            <w:vAlign w:val="center"/>
          </w:tcPr>
          <w:p w14:paraId="4F06CEF6" w14:textId="38A668B2" w:rsidR="00646EEE" w:rsidRPr="006B0B7F" w:rsidRDefault="0000351B" w:rsidP="00F95294">
            <w:pPr>
              <w:pStyle w:val="a8"/>
              <w:rPr>
                <w:rFonts w:asciiTheme="minorEastAsia" w:eastAsiaTheme="minorEastAsia" w:hAnsiTheme="minorEastAsia"/>
              </w:rPr>
            </w:pPr>
            <w:sdt>
              <w:sdtPr>
                <w:rPr>
                  <w:rFonts w:asciiTheme="minorEastAsia" w:eastAsiaTheme="minorEastAsia" w:hAnsiTheme="minorEastAsia"/>
                </w:r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6B0B7F">
                  <w:rPr>
                    <w:rFonts w:asciiTheme="minorEastAsia" w:eastAsiaTheme="minorEastAsia" w:hAnsiTheme="minorEastAsia"/>
                    <w:lang w:val="zh-CN" w:bidi="zh-CN"/>
                  </w:rPr>
                  <w:t>我的</w:t>
                </w:r>
              </w:sdtContent>
            </w:sdt>
            <w:sdt>
              <w:sdtPr>
                <w:rPr>
                  <w:rStyle w:val="ab"/>
                  <w:rFonts w:asciiTheme="minorEastAsia" w:eastAsiaTheme="minorEastAsia" w:hAnsiTheme="minorEastAsia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ab"/>
                </w:rPr>
              </w:sdtEndPr>
              <w:sdtContent>
                <w:r w:rsidR="00646EEE" w:rsidRPr="006B0B7F">
                  <w:rPr>
                    <w:rStyle w:val="ab"/>
                    <w:rFonts w:asciiTheme="minorEastAsia" w:eastAsiaTheme="minorEastAsia" w:hAnsiTheme="minorEastAsia"/>
                    <w:lang w:val="zh-CN" w:bidi="zh-CN"/>
                  </w:rPr>
                  <w:t>心中</w:t>
                </w:r>
              </w:sdtContent>
            </w:sdt>
          </w:p>
          <w:sdt>
            <w:sdtPr>
              <w:rPr>
                <w:rFonts w:asciiTheme="minorEastAsia" w:eastAsiaTheme="minorEastAsia" w:hAnsiTheme="minorEastAsia"/>
              </w:r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6B0B7F" w:rsidRDefault="00646EEE" w:rsidP="00BC2FD8">
                <w:pPr>
                  <w:pStyle w:val="a8"/>
                  <w:rPr>
                    <w:rFonts w:asciiTheme="minorEastAsia" w:eastAsiaTheme="minorEastAsia" w:hAnsiTheme="minorEastAsia"/>
                  </w:rPr>
                </w:pPr>
                <w:r w:rsidRPr="006B0B7F">
                  <w:rPr>
                    <w:rFonts w:asciiTheme="minorEastAsia" w:eastAsiaTheme="minorEastAsia" w:hAnsiTheme="minorEastAsia"/>
                    <w:lang w:val="zh-CN" w:bidi="zh-CN"/>
                  </w:rPr>
                  <w:t>满满的都是你</w:t>
                </w:r>
              </w:p>
            </w:sdtContent>
          </w:sdt>
        </w:tc>
        <w:bookmarkStart w:id="0" w:name="_GoBack"/>
        <w:bookmarkEnd w:id="0"/>
      </w:tr>
      <w:tr w:rsidR="00F95294" w:rsidRPr="006B0B7F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Pr="006B0B7F" w:rsidRDefault="00F95294" w:rsidP="00F95294">
            <w:pPr>
              <w:rPr>
                <w:rFonts w:asciiTheme="minorEastAsia" w:hAnsiTheme="minorEastAsia"/>
              </w:rPr>
            </w:pPr>
          </w:p>
        </w:tc>
        <w:tc>
          <w:tcPr>
            <w:tcW w:w="5602" w:type="dxa"/>
            <w:vAlign w:val="center"/>
          </w:tcPr>
          <w:p w14:paraId="6F17D400" w14:textId="77777777" w:rsidR="00F95294" w:rsidRPr="006B0B7F" w:rsidRDefault="0000351B" w:rsidP="00F95294">
            <w:pPr>
              <w:pStyle w:val="a8"/>
              <w:rPr>
                <w:rFonts w:asciiTheme="minorEastAsia" w:eastAsiaTheme="minorEastAsia" w:hAnsiTheme="minorEastAsia"/>
              </w:rPr>
            </w:pPr>
            <w:sdt>
              <w:sdtPr>
                <w:rPr>
                  <w:rFonts w:asciiTheme="minorEastAsia" w:eastAsiaTheme="minorEastAsia" w:hAnsiTheme="minorEastAsia"/>
                </w:r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6B0B7F">
                  <w:rPr>
                    <w:rFonts w:asciiTheme="minorEastAsia" w:eastAsiaTheme="minorEastAsia" w:hAnsiTheme="minorEastAsia"/>
                    <w:lang w:val="zh-CN" w:bidi="zh-CN"/>
                  </w:rPr>
                  <w:t>我的</w:t>
                </w:r>
              </w:sdtContent>
            </w:sdt>
            <w:sdt>
              <w:sdtPr>
                <w:rPr>
                  <w:rStyle w:val="ab"/>
                  <w:rFonts w:asciiTheme="minorEastAsia" w:eastAsiaTheme="minorEastAsia" w:hAnsiTheme="minorEastAsia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ab"/>
                </w:rPr>
              </w:sdtEndPr>
              <w:sdtContent>
                <w:r w:rsidR="00F95294" w:rsidRPr="006B0B7F">
                  <w:rPr>
                    <w:rStyle w:val="ab"/>
                    <w:rFonts w:asciiTheme="minorEastAsia" w:eastAsiaTheme="minorEastAsia" w:hAnsiTheme="minorEastAsia"/>
                    <w:lang w:val="zh-CN" w:bidi="zh-CN"/>
                  </w:rPr>
                  <w:t>心中</w:t>
                </w:r>
              </w:sdtContent>
            </w:sdt>
          </w:p>
          <w:sdt>
            <w:sdtPr>
              <w:rPr>
                <w:rFonts w:asciiTheme="minorEastAsia" w:eastAsiaTheme="minorEastAsia" w:hAnsiTheme="minorEastAsia"/>
              </w:r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6B0B7F" w:rsidRDefault="00F95294" w:rsidP="00BC2FD8">
                <w:pPr>
                  <w:pStyle w:val="a8"/>
                  <w:rPr>
                    <w:rFonts w:asciiTheme="minorEastAsia" w:eastAsiaTheme="minorEastAsia" w:hAnsiTheme="minorEastAsia"/>
                  </w:rPr>
                </w:pPr>
                <w:r w:rsidRPr="006B0B7F">
                  <w:rPr>
                    <w:rFonts w:asciiTheme="minorEastAsia" w:eastAsiaTheme="minorEastAsia" w:hAnsiTheme="minorEastAsia"/>
                    <w:lang w:val="zh-CN" w:bidi="zh-CN"/>
                  </w:rPr>
                  <w:t>满满的都是你</w:t>
                </w:r>
              </w:p>
            </w:sdtContent>
          </w:sdt>
        </w:tc>
      </w:tr>
    </w:tbl>
    <w:p w14:paraId="6DF14B24" w14:textId="0905E576" w:rsidR="005A20B8" w:rsidRPr="006B0B7F" w:rsidRDefault="005A20B8" w:rsidP="00F95294">
      <w:pPr>
        <w:spacing w:after="0"/>
        <w:rPr>
          <w:rFonts w:asciiTheme="minorEastAsia" w:hAnsiTheme="minorEastAsia"/>
          <w:sz w:val="6"/>
          <w:szCs w:val="6"/>
        </w:rPr>
      </w:pPr>
    </w:p>
    <w:sectPr w:rsidR="005A20B8" w:rsidRPr="006B0B7F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C865B" w14:textId="77777777" w:rsidR="0000351B" w:rsidRDefault="0000351B" w:rsidP="00E43BE2">
      <w:pPr>
        <w:spacing w:after="0" w:line="240" w:lineRule="auto"/>
      </w:pPr>
      <w:r>
        <w:separator/>
      </w:r>
    </w:p>
  </w:endnote>
  <w:endnote w:type="continuationSeparator" w:id="0">
    <w:p w14:paraId="5A667131" w14:textId="77777777" w:rsidR="0000351B" w:rsidRDefault="0000351B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45FD2" w14:textId="77777777" w:rsidR="0000351B" w:rsidRDefault="0000351B" w:rsidP="00E43BE2">
      <w:pPr>
        <w:spacing w:after="0" w:line="240" w:lineRule="auto"/>
      </w:pPr>
      <w:r>
        <w:separator/>
      </w:r>
    </w:p>
  </w:footnote>
  <w:footnote w:type="continuationSeparator" w:id="0">
    <w:p w14:paraId="7C2B11EC" w14:textId="77777777" w:rsidR="0000351B" w:rsidRDefault="0000351B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Pr="006B0B7F" w:rsidRDefault="00646EEE">
    <w:pPr>
      <w:pStyle w:val="a3"/>
      <w:rPr>
        <w:rFonts w:asciiTheme="minorEastAsia" w:hAnsiTheme="minorEastAsia"/>
      </w:rPr>
    </w:pPr>
    <w:r w:rsidRPr="006B0B7F">
      <w:rPr>
        <w:rFonts w:asciiTheme="minorEastAsia" w:hAnsiTheme="minor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组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直接连接符​ 76" descr="中间折页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直接连接符 77" descr="中间折页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1B56248" id="组 66" o:spid="_x0000_s1026" style="position:absolute;left:0;text-align:left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">
              <v:line id="直接连接符​ 76" o:spid="_x0000_s1027" alt="中间折页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直接连接符 77" o:spid="_x0000_s1028" alt="中间折页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 w:rsidRPr="006B0B7F">
      <w:rPr>
        <w:rFonts w:asciiTheme="minorEastAsia" w:hAnsiTheme="minor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组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矩形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矩形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矩形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矩形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54617C12" id="组 4" o:spid="_x0000_s1026" style="position:absolute;left:0;text-align:left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">
              <v:rect id="矩形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矩形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矩形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矩形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Pr="006B0B7F" w:rsidRDefault="00113293">
    <w:pPr>
      <w:pStyle w:val="a3"/>
      <w:rPr>
        <w:rFonts w:asciiTheme="minorEastAsia" w:hAnsiTheme="minorEastAsia"/>
      </w:rPr>
    </w:pPr>
    <w:r w:rsidRPr="006B0B7F">
      <w:rPr>
        <w:rFonts w:asciiTheme="minorEastAsia" w:hAnsiTheme="minor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组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矩形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矩形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组 7" descr="像素心形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任意多边形：形状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任意多边形：形状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任意多边形：形状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矩形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组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矩形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矩形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矩形 ​​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矩形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组 13" descr="像素心形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任意多边形：形状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任意多边形：形状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任意多边形：形状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矩形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组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矩形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矩形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09B1BA4C" id="组 1" o:spid="_x0000_s1026" style="position:absolute;left:0;text-align:left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">
              <v:rect id="矩形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矩形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组 7" o:spid="_x0000_s1029" alt="像素心形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任意多边形：形状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任意多边形：形状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任意多边形：形状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矩形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组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矩形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矩形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矩形 ​​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矩形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组 13" o:spid="_x0000_s1039" alt="像素心形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任意多边形：形状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任意多边形：形状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任意多边形：形状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矩形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组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矩形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矩形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 w:rsidRPr="006B0B7F">
      <w:rPr>
        <w:rFonts w:asciiTheme="minorEastAsia" w:hAnsiTheme="minor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组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直接连接符 2" descr="中间折页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直接连接符 3" descr="中间折页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078D2654" id="组 65" o:spid="_x0000_s1026" style="position:absolute;left:0;text-align:left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">
              <v:line id="直接连接符 2" o:spid="_x0000_s1027" alt="中间折页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直接连接符 3" o:spid="_x0000_s1028" alt="中间折页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0351B"/>
    <w:rsid w:val="0007144C"/>
    <w:rsid w:val="0008614A"/>
    <w:rsid w:val="00111877"/>
    <w:rsid w:val="00113293"/>
    <w:rsid w:val="001F3526"/>
    <w:rsid w:val="002206CE"/>
    <w:rsid w:val="00246D0A"/>
    <w:rsid w:val="00461469"/>
    <w:rsid w:val="005A20B8"/>
    <w:rsid w:val="005B4934"/>
    <w:rsid w:val="00646EEE"/>
    <w:rsid w:val="006B0B7F"/>
    <w:rsid w:val="008C4E4F"/>
    <w:rsid w:val="0090686A"/>
    <w:rsid w:val="00A25D22"/>
    <w:rsid w:val="00BA6A03"/>
    <w:rsid w:val="00BC2FD8"/>
    <w:rsid w:val="00CA3AA1"/>
    <w:rsid w:val="00DB5BB0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529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semiHidden/>
    <w:rsid w:val="00646EEE"/>
  </w:style>
  <w:style w:type="paragraph" w:styleId="a5">
    <w:name w:val="footer"/>
    <w:basedOn w:val="a"/>
    <w:link w:val="a6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semiHidden/>
    <w:rsid w:val="00646EEE"/>
  </w:style>
  <w:style w:type="paragraph" w:styleId="a7">
    <w:name w:val="Normal (Web)"/>
    <w:basedOn w:val="a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8">
    <w:name w:val="内部消息"/>
    <w:basedOn w:val="a7"/>
    <w:qFormat/>
    <w:rsid w:val="00DB5BB0"/>
    <w:pPr>
      <w:shd w:val="clear" w:color="auto" w:fill="000000" w:themeFill="text1"/>
      <w:spacing w:before="0" w:beforeAutospacing="0" w:after="0" w:afterAutospacing="0"/>
    </w:pPr>
    <w:rPr>
      <w:rFonts w:asciiTheme="minorHAnsi" w:eastAsia="宋体" w:hAnsiTheme="minorHAnsi" w:cs="Courier New"/>
      <w:caps/>
      <w:color w:val="FFFFFF" w:themeColor="background1"/>
      <w:spacing w:val="-10"/>
      <w:kern w:val="24"/>
      <w:sz w:val="56"/>
      <w:szCs w:val="56"/>
    </w:rPr>
  </w:style>
  <w:style w:type="table" w:styleId="a9">
    <w:name w:val="Table Grid"/>
    <w:basedOn w:val="a1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646EEE"/>
    <w:rPr>
      <w:color w:val="808080"/>
    </w:rPr>
  </w:style>
  <w:style w:type="character" w:styleId="ab">
    <w:name w:val="Emphasis"/>
    <w:uiPriority w:val="20"/>
    <w:qFormat/>
    <w:rsid w:val="005B4934"/>
    <w:rPr>
      <w:rFonts w:eastAsia="宋体"/>
      <w:b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9D11CA">
          <w:r w:rsidRPr="00BC2FD8">
            <w:rPr>
              <w:lang w:val="zh-CN" w:bidi="zh-CN"/>
            </w:rPr>
            <w:t>我的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9D11CA" w:rsidP="009D11CA">
          <w:pPr>
            <w:pStyle w:val="1DFAEFB107B74256B348B40114E7BF491"/>
          </w:pPr>
          <w:r w:rsidRPr="00BC2FD8">
            <w:rPr>
              <w:rStyle w:val="a4"/>
              <w:lang w:val="zh-CN" w:bidi="zh-CN"/>
            </w:rPr>
            <w:t>心中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9D11CA">
          <w:r w:rsidRPr="00BC2FD8">
            <w:rPr>
              <w:lang w:val="zh-CN" w:bidi="zh-CN"/>
            </w:rPr>
            <w:t>满满的都是你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9D11CA" w:rsidP="00F968A6">
          <w:pPr>
            <w:pStyle w:val="15D9F8163E59440082E31549F7AEB35A"/>
          </w:pPr>
          <w:r w:rsidRPr="00BC2FD8">
            <w:rPr>
              <w:lang w:val="zh-CN" w:bidi="zh-CN"/>
            </w:rPr>
            <w:t>我的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9D11CA" w:rsidP="009D11CA">
          <w:pPr>
            <w:pStyle w:val="60CC1E0A6FBD4B079544D9FB892E22531"/>
          </w:pPr>
          <w:r w:rsidRPr="00BC2FD8">
            <w:rPr>
              <w:rStyle w:val="a4"/>
              <w:lang w:val="zh-CN" w:bidi="zh-CN"/>
            </w:rPr>
            <w:t>心中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9D11CA" w:rsidP="00F968A6">
          <w:pPr>
            <w:pStyle w:val="4F81794088B248CBB60C435F067F6A3A"/>
          </w:pPr>
          <w:r w:rsidRPr="00BC2FD8">
            <w:rPr>
              <w:lang w:val="zh-CN" w:bidi="zh-CN"/>
            </w:rPr>
            <w:t>满满的都是你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105C37"/>
    <w:rsid w:val="00641D46"/>
    <w:rsid w:val="006835FD"/>
    <w:rsid w:val="00732F54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68A6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D11CA"/>
    <w:rPr>
      <w:color w:val="808080"/>
    </w:rPr>
  </w:style>
  <w:style w:type="character" w:styleId="a4">
    <w:name w:val="Emphasis"/>
    <w:uiPriority w:val="20"/>
    <w:qFormat/>
    <w:rsid w:val="009D11CA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135B9E3-209D-499A-881C-B736E28C8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8T04:10:00Z</dcterms:created>
  <dcterms:modified xsi:type="dcterms:W3CDTF">2019-03-26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